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bookmarkStart w:id="0" w:name="_Hlk29464878"/>
      <w:bookmarkStart w:id="1" w:name="_Hlk29465131"/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bookmarkEnd w:id="1"/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bookmarkStart w:id="2" w:name="_Hlk29465141"/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bookmarkEnd w:id="2"/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  <w:bookmarkEnd w:id="0"/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bookmarkStart w:id="3" w:name="_Hlk29464954"/>
      <w:r>
        <w:rPr>
          <w:lang w:val="pt-PT"/>
        </w:rPr>
        <w:lastRenderedPageBreak/>
        <w:t>Índice</w:t>
      </w:r>
    </w:p>
    <w:bookmarkEnd w:id="3"/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="00DB5D81" w:rsidRPr="00454B61">
          <w:rPr>
            <w:rStyle w:val="Hiperligao"/>
          </w:rPr>
          <w:t>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 do sistema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7</w:t>
        </w:r>
        <w:r w:rsidR="00DB5D81">
          <w:rPr>
            <w:webHidden/>
          </w:rPr>
          <w:fldChar w:fldCharType="end"/>
        </w:r>
      </w:hyperlink>
    </w:p>
    <w:p w14:paraId="6A659AB7" w14:textId="2CC7816B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="00DB5D81" w:rsidRPr="00454B61">
          <w:rPr>
            <w:rStyle w:val="Hiperligao"/>
          </w:rPr>
          <w:t>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lient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56ED607B" w14:textId="186B392F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="00DB5D81" w:rsidRPr="00454B61">
          <w:rPr>
            <w:rStyle w:val="Hiperligao"/>
          </w:rPr>
          <w:t>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Objetiv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6B9B2E24" w14:textId="3D0402D4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="00DB5D81" w:rsidRPr="00454B61">
          <w:rPr>
            <w:rStyle w:val="Hiperligao"/>
          </w:rPr>
          <w:t>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laneament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9</w:t>
        </w:r>
        <w:r w:rsidR="00DB5D81">
          <w:rPr>
            <w:webHidden/>
          </w:rPr>
          <w:fldChar w:fldCharType="end"/>
        </w:r>
      </w:hyperlink>
    </w:p>
    <w:p w14:paraId="3B4604A7" w14:textId="588FAA57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="00DB5D81" w:rsidRPr="00454B61">
          <w:rPr>
            <w:rStyle w:val="Hiperligao"/>
          </w:rPr>
          <w:t>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082D51F7" w14:textId="6AEE09EC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="00DB5D81" w:rsidRPr="00454B61">
          <w:rPr>
            <w:rStyle w:val="Hiperligao"/>
          </w:rPr>
          <w:t>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4DAE154C" w14:textId="77801F2A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="00DB5D81" w:rsidRPr="00454B61">
          <w:rPr>
            <w:rStyle w:val="Hiperligao"/>
          </w:rPr>
          <w:t>2.2   Restrições e requisitos não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2A73D0AA" w14:textId="71D7EC1B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="00DB5D81" w:rsidRPr="00454B61">
          <w:rPr>
            <w:rStyle w:val="Hiperligao"/>
          </w:rPr>
          <w:t>3.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interface e facilidade de us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3818CB3F" w14:textId="68ABF5F7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="00DB5D81" w:rsidRPr="00454B61">
          <w:rPr>
            <w:rStyle w:val="Hiperligao"/>
          </w:rPr>
          <w:t>3.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desempenh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2A3A0049" w14:textId="0BD7CA5E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="00DB5D81" w:rsidRPr="00454B61">
          <w:rPr>
            <w:rStyle w:val="Hiperligao"/>
          </w:rPr>
          <w:t>3.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segurança e integridade dos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0E29C68A" w14:textId="27B765B2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="00DB5D81" w:rsidRPr="00454B61">
          <w:rPr>
            <w:rStyle w:val="Hiperligao"/>
          </w:rPr>
          <w:t>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73B263B0" w14:textId="0016DD88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="00DB5D81" w:rsidRPr="00454B61">
          <w:rPr>
            <w:rStyle w:val="Hiperligao"/>
          </w:rPr>
          <w:t>4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1DA742B0" w14:textId="424F00AC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="00DB5D81" w:rsidRPr="00454B61">
          <w:rPr>
            <w:rStyle w:val="Hiperligao"/>
          </w:rPr>
          <w:t>4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tor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34B61535" w14:textId="78B2E92A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="00DB5D81" w:rsidRPr="00454B61">
          <w:rPr>
            <w:rStyle w:val="Hiperligao"/>
          </w:rPr>
          <w:t>4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escrição dos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48585FBB" w14:textId="25482D97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="00DB5D81" w:rsidRPr="00454B61">
          <w:rPr>
            <w:rStyle w:val="Hiperligao"/>
          </w:rPr>
          <w:t>4.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Estatísticas de Tráfego #1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015D5BBC" w14:textId="4DB8DB89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="00DB5D81" w:rsidRPr="00454B61">
          <w:rPr>
            <w:rStyle w:val="Hiperligao"/>
          </w:rPr>
          <w:t>4.3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figuração Sistema #2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6</w:t>
        </w:r>
        <w:r w:rsidR="00DB5D81">
          <w:rPr>
            <w:webHidden/>
          </w:rPr>
          <w:fldChar w:fldCharType="end"/>
        </w:r>
      </w:hyperlink>
    </w:p>
    <w:p w14:paraId="7594E3C1" w14:textId="266B7E90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="00DB5D81" w:rsidRPr="00454B61">
          <w:rPr>
            <w:rStyle w:val="Hiperligao"/>
          </w:rPr>
          <w:t>4.3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sultar informações do tráfego #3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6BF2669C" w14:textId="124541C9" w:rsidR="00DB5D81" w:rsidRDefault="00EE7FD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="00DB5D81" w:rsidRPr="00454B61">
          <w:rPr>
            <w:rStyle w:val="Hiperligao"/>
          </w:rPr>
          <w:t>4.3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Autenticação #4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4D577205" w14:textId="237BE8C5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="00DB5D81" w:rsidRPr="00454B61">
          <w:rPr>
            <w:rStyle w:val="Hiperligao"/>
          </w:rPr>
          <w:t>4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bertura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8</w:t>
        </w:r>
        <w:r w:rsidR="00DB5D81">
          <w:rPr>
            <w:webHidden/>
          </w:rPr>
          <w:fldChar w:fldCharType="end"/>
        </w:r>
      </w:hyperlink>
    </w:p>
    <w:p w14:paraId="2EBE13B1" w14:textId="1E6D6C51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="00DB5D81" w:rsidRPr="00454B61">
          <w:rPr>
            <w:rStyle w:val="Hiperligao"/>
          </w:rPr>
          <w:t>5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Class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9</w:t>
        </w:r>
        <w:r w:rsidR="00DB5D81">
          <w:rPr>
            <w:webHidden/>
          </w:rPr>
          <w:fldChar w:fldCharType="end"/>
        </w:r>
      </w:hyperlink>
    </w:p>
    <w:p w14:paraId="4D063A07" w14:textId="63380FFF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="00DB5D81" w:rsidRPr="00454B61">
          <w:rPr>
            <w:rStyle w:val="Hiperligao"/>
          </w:rPr>
          <w:t>6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0</w:t>
        </w:r>
        <w:r w:rsidR="00DB5D81">
          <w:rPr>
            <w:webHidden/>
          </w:rPr>
          <w:fldChar w:fldCharType="end"/>
        </w:r>
      </w:hyperlink>
    </w:p>
    <w:p w14:paraId="02ECF863" w14:textId="20E7782E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="00DB5D81" w:rsidRPr="00454B61">
          <w:rPr>
            <w:rStyle w:val="Hiperligao"/>
          </w:rPr>
          <w:t>7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8019946" w14:textId="0A10B2C5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="00DB5D81" w:rsidRPr="00454B61">
          <w:rPr>
            <w:rStyle w:val="Hiperligao"/>
          </w:rPr>
          <w:t>7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tabela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061EBD2" w14:textId="20AFEA42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="00DB5D81" w:rsidRPr="00454B61">
          <w:rPr>
            <w:rStyle w:val="Hiperligao"/>
          </w:rPr>
          <w:t>7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view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7A0BC84" w14:textId="4AB14072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="00DB5D81" w:rsidRPr="00454B61">
          <w:rPr>
            <w:rStyle w:val="Hiperligao"/>
          </w:rPr>
          <w:t>7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Filtração e inserção dos dados do radar n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4C6CFD01" w14:textId="68F5E161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="00DB5D81" w:rsidRPr="00454B61">
          <w:rPr>
            <w:rStyle w:val="Hiperligao"/>
          </w:rPr>
          <w:t>8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rincipais Métodos a Implementa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2</w:t>
        </w:r>
        <w:r w:rsidR="00DB5D81">
          <w:rPr>
            <w:webHidden/>
          </w:rPr>
          <w:fldChar w:fldCharType="end"/>
        </w:r>
      </w:hyperlink>
    </w:p>
    <w:p w14:paraId="0C32DC2B" w14:textId="3CBC1DD7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="00DB5D81" w:rsidRPr="00454B61">
          <w:rPr>
            <w:rStyle w:val="Hiperligao"/>
          </w:rPr>
          <w:t>9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 Unitári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4</w:t>
        </w:r>
        <w:r w:rsidR="00DB5D81">
          <w:rPr>
            <w:webHidden/>
          </w:rPr>
          <w:fldChar w:fldCharType="end"/>
        </w:r>
      </w:hyperlink>
    </w:p>
    <w:p w14:paraId="16351811" w14:textId="2482B2A0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="00DB5D81" w:rsidRPr="00454B61">
          <w:rPr>
            <w:rStyle w:val="Hiperligao"/>
          </w:rPr>
          <w:t>10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aplicação no netbean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DE911BB" w14:textId="48A83B96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="00DB5D81" w:rsidRPr="00454B61">
          <w:rPr>
            <w:rStyle w:val="Hiperligao"/>
          </w:rPr>
          <w:t>10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plicação Cliente – Servido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4159E656" w14:textId="02D8A226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="00DB5D81" w:rsidRPr="00454B61">
          <w:rPr>
            <w:rStyle w:val="Hiperligao"/>
          </w:rPr>
          <w:t>10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30E63BF2" w14:textId="0F8A015B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="00DB5D81" w:rsidRPr="00454B61">
          <w:rPr>
            <w:rStyle w:val="Hiperligao"/>
          </w:rPr>
          <w:t>10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B96906E" w14:textId="025F1CF7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="00DB5D81" w:rsidRPr="00454B61">
          <w:rPr>
            <w:rStyle w:val="Hiperligao"/>
          </w:rPr>
          <w:t>10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interfaces em JFram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A2F7373" w14:textId="66FABBC0" w:rsidR="00DB5D81" w:rsidRDefault="00EE7FD1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="00DB5D81" w:rsidRPr="00454B61">
          <w:rPr>
            <w:rStyle w:val="Hiperligao"/>
          </w:rPr>
          <w:t>10.5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classes e méto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96CD20C" w14:textId="4E2350D6" w:rsidR="00DB5D81" w:rsidRDefault="00EE7FD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="00DB5D81" w:rsidRPr="00454B61">
          <w:rPr>
            <w:rStyle w:val="Hiperligao"/>
          </w:rPr>
          <w:t>10.5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estatísticas simpl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5EC31D4E" w14:textId="6F93BB85" w:rsidR="00DB5D81" w:rsidRDefault="00EE7FD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="00DB5D81" w:rsidRPr="00454B61">
          <w:rPr>
            <w:rStyle w:val="Hiperligao"/>
          </w:rPr>
          <w:t>10.5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históric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E48186B" w14:textId="07518498" w:rsidR="00DB5D81" w:rsidRDefault="00EE7FD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="00DB5D81" w:rsidRPr="00454B61">
          <w:rPr>
            <w:rStyle w:val="Hiperligao"/>
          </w:rPr>
          <w:t>10.5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utentic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EDDADF8" w14:textId="4FA44D01" w:rsidR="00DB5D81" w:rsidRDefault="00EE7FD1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="00DB5D81" w:rsidRPr="00454B61">
          <w:rPr>
            <w:rStyle w:val="Hiperligao"/>
          </w:rPr>
          <w:t>10.5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gisto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967C88E" w14:textId="67CFC348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="00DB5D81" w:rsidRPr="00454B61">
          <w:rPr>
            <w:rStyle w:val="Hiperligao"/>
          </w:rPr>
          <w:t>1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??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6</w:t>
        </w:r>
        <w:r w:rsidR="00DB5D81">
          <w:rPr>
            <w:webHidden/>
          </w:rPr>
          <w:fldChar w:fldCharType="end"/>
        </w:r>
      </w:hyperlink>
    </w:p>
    <w:p w14:paraId="6D85B1AC" w14:textId="1292F9E1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="00DB5D81" w:rsidRPr="00454B61">
          <w:rPr>
            <w:rStyle w:val="Hiperligao"/>
          </w:rPr>
          <w:t>1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álise dos Result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7</w:t>
        </w:r>
        <w:r w:rsidR="00DB5D81">
          <w:rPr>
            <w:webHidden/>
          </w:rPr>
          <w:fldChar w:fldCharType="end"/>
        </w:r>
      </w:hyperlink>
    </w:p>
    <w:p w14:paraId="3CFDF544" w14:textId="105A57F6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="00DB5D81" w:rsidRPr="00454B61">
          <w:rPr>
            <w:rStyle w:val="Hiperligao"/>
          </w:rPr>
          <w:t>1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flexão Crítica e Conclus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8</w:t>
        </w:r>
        <w:r w:rsidR="00DB5D81">
          <w:rPr>
            <w:webHidden/>
          </w:rPr>
          <w:fldChar w:fldCharType="end"/>
        </w:r>
      </w:hyperlink>
    </w:p>
    <w:p w14:paraId="75B70D30" w14:textId="288380DE" w:rsidR="00DB5D81" w:rsidRDefault="00EE7FD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="00DB5D81" w:rsidRPr="00454B61">
          <w:rPr>
            <w:rStyle w:val="Hiperligao"/>
          </w:rPr>
          <w:t>1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ex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30</w:t>
        </w:r>
        <w:r w:rsidR="00DB5D81"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="00DB5D81" w:rsidRPr="00EE6656">
          <w:rPr>
            <w:rStyle w:val="Hiperligao"/>
            <w:noProof/>
          </w:rPr>
          <w:t>Figura 2 - Diagrama Casos de Utilizaçã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8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4</w:t>
        </w:r>
        <w:r w:rsidR="00DB5D81">
          <w:rPr>
            <w:noProof/>
            <w:webHidden/>
          </w:rPr>
          <w:fldChar w:fldCharType="end"/>
        </w:r>
      </w:hyperlink>
    </w:p>
    <w:p w14:paraId="693C18A3" w14:textId="320048FF" w:rsidR="00DB5D81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="00DB5D81" w:rsidRPr="00EE6656">
          <w:rPr>
            <w:rStyle w:val="Hiperligao"/>
            <w:noProof/>
          </w:rPr>
          <w:t>Figura 3 - Diagrama de Atividades Estatísticas de Tráfeg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9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5</w:t>
        </w:r>
        <w:r w:rsidR="00DB5D81">
          <w:rPr>
            <w:noProof/>
            <w:webHidden/>
          </w:rPr>
          <w:fldChar w:fldCharType="end"/>
        </w:r>
      </w:hyperlink>
    </w:p>
    <w:p w14:paraId="418A13F6" w14:textId="6991E940" w:rsidR="00DB5D81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="00DB5D81" w:rsidRPr="00EE6656">
          <w:rPr>
            <w:rStyle w:val="Hiperligao"/>
            <w:noProof/>
          </w:rPr>
          <w:t>Figura 4 - Diagrama de Atividades Configuração Siste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0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6</w:t>
        </w:r>
        <w:r w:rsidR="00DB5D81">
          <w:rPr>
            <w:noProof/>
            <w:webHidden/>
          </w:rPr>
          <w:fldChar w:fldCharType="end"/>
        </w:r>
      </w:hyperlink>
    </w:p>
    <w:p w14:paraId="692C89AC" w14:textId="6EFAE5FE" w:rsidR="00DB5D81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="00DB5D81" w:rsidRPr="00EE6656">
          <w:rPr>
            <w:rStyle w:val="Hiperligao"/>
            <w:noProof/>
          </w:rPr>
          <w:t>Figura 5 - Diagrama de Class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1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9</w:t>
        </w:r>
        <w:r w:rsidR="00DB5D81">
          <w:rPr>
            <w:noProof/>
            <w:webHidden/>
          </w:rPr>
          <w:fldChar w:fldCharType="end"/>
        </w:r>
      </w:hyperlink>
    </w:p>
    <w:p w14:paraId="6CAA8C5C" w14:textId="67C24C58" w:rsidR="00DB5D81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="00DB5D81" w:rsidRPr="00EE6656">
          <w:rPr>
            <w:rStyle w:val="Hiperligao"/>
            <w:noProof/>
          </w:rPr>
          <w:t>Figura 6 - Diagrama de entidad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2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20</w:t>
        </w:r>
        <w:r w:rsidR="00DB5D81"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EE7FD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4" w:name="_Toc29060375"/>
      <w:bookmarkStart w:id="5" w:name="_Hlk29466387"/>
      <w:r>
        <w:lastRenderedPageBreak/>
        <w:t>Introdução</w:t>
      </w:r>
      <w:bookmarkEnd w:id="4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bookmarkEnd w:id="5"/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6" w:name="_Toc29060376"/>
      <w:bookmarkStart w:id="7" w:name="_Hlk29466408"/>
      <w:r w:rsidR="00463FF2">
        <w:lastRenderedPageBreak/>
        <w:t>Visão geral do sistema</w:t>
      </w:r>
      <w:bookmarkEnd w:id="6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8" w:name="_Toc29060377"/>
      <w:bookmarkStart w:id="9" w:name="_Toc386303238"/>
      <w:r>
        <w:t>Cliente</w:t>
      </w:r>
      <w:bookmarkEnd w:id="8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10" w:name="_Toc29060378"/>
      <w:r>
        <w:t>Objetivos</w:t>
      </w:r>
      <w:bookmarkEnd w:id="10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bookmarkEnd w:id="7"/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11" w:name="_Toc29060379"/>
      <w:bookmarkStart w:id="12" w:name="_Hlk29466436"/>
      <w:r>
        <w:lastRenderedPageBreak/>
        <w:t>Planeamento</w:t>
      </w:r>
      <w:bookmarkEnd w:id="11"/>
    </w:p>
    <w:p w14:paraId="5E41CC5C" w14:textId="09D6DEEF" w:rsidR="00B646A3" w:rsidRDefault="00442196" w:rsidP="00442196">
      <w:pPr>
        <w:ind w:firstLine="720"/>
      </w:pPr>
      <w:bookmarkStart w:id="13" w:name="_Hlk29466466"/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7F28BC43" w:rsidR="00EE7FD1" w:rsidRPr="009E3F91" w:rsidRDefault="00EE7FD1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14" w:name="_Toc29060417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 - Cronograma</w:t>
                              </w:r>
                              <w:bookmarkEnd w:id="1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7F28BC43" w:rsidR="00EE7FD1" w:rsidRPr="009E3F91" w:rsidRDefault="00EE7FD1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15" w:name="_Toc29060417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 - Cronograma</w:t>
                        </w:r>
                        <w:bookmarkEnd w:id="15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 xml:space="preserve">, </w:t>
      </w:r>
      <w:proofErr w:type="spellStart"/>
      <w:r w:rsidR="00DD4D85">
        <w:t>JFrame</w:t>
      </w:r>
      <w:proofErr w:type="spellEnd"/>
      <w:r w:rsidR="00DD4D85">
        <w:t xml:space="preserve">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16" w:name="_Toc29060380"/>
      <w:bookmarkStart w:id="17" w:name="_Hlk29466617"/>
      <w:bookmarkEnd w:id="9"/>
      <w:bookmarkEnd w:id="12"/>
      <w:bookmarkEnd w:id="13"/>
      <w:r>
        <w:lastRenderedPageBreak/>
        <w:t>Modelo de requisitos</w:t>
      </w:r>
      <w:bookmarkEnd w:id="16"/>
      <w:r>
        <w:t xml:space="preserve"> </w:t>
      </w:r>
    </w:p>
    <w:p w14:paraId="7DD86B9F" w14:textId="77777777" w:rsidR="00463FF2" w:rsidRDefault="00463FF2">
      <w:pPr>
        <w:pStyle w:val="Ttulo2"/>
      </w:pPr>
      <w:bookmarkStart w:id="18" w:name="_Toc29060381"/>
      <w:r>
        <w:t>Requisitos funcionais</w:t>
      </w:r>
      <w:bookmarkEnd w:id="18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9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  <w:bookmarkEnd w:id="17"/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20" w:name="_Toc29060382"/>
      <w:r>
        <w:lastRenderedPageBreak/>
        <w:t xml:space="preserve">2.2   </w:t>
      </w:r>
      <w:bookmarkStart w:id="21" w:name="_Hlk29466649"/>
      <w:r w:rsidR="00463FF2">
        <w:t>Restrições e requisitos não funcionais</w:t>
      </w:r>
      <w:bookmarkEnd w:id="20"/>
    </w:p>
    <w:p w14:paraId="1C8F907C" w14:textId="77777777" w:rsidR="00463FF2" w:rsidRDefault="00463FF2">
      <w:pPr>
        <w:pStyle w:val="Ttulo3"/>
      </w:pPr>
      <w:bookmarkStart w:id="22" w:name="_Toc29060383"/>
      <w:r>
        <w:t>Requisitos de interface e facilidade de uso</w:t>
      </w:r>
      <w:bookmarkEnd w:id="22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23" w:name="_Toc29060384"/>
      <w:r>
        <w:lastRenderedPageBreak/>
        <w:t>Requisitos de desempenho</w:t>
      </w:r>
      <w:bookmarkEnd w:id="23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24" w:name="_Toc29060385"/>
      <w:r>
        <w:t>Requisitos de segurança e integridade dos dados</w:t>
      </w:r>
      <w:bookmarkEnd w:id="24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  <w:bookmarkEnd w:id="21"/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25" w:name="_Toc29060386"/>
      <w:bookmarkStart w:id="26" w:name="_Hlk29466772"/>
      <w:bookmarkStart w:id="27" w:name="_GoBack"/>
      <w:r>
        <w:lastRenderedPageBreak/>
        <w:t>Modelo de Casos de Utilização</w:t>
      </w:r>
      <w:bookmarkEnd w:id="25"/>
    </w:p>
    <w:p w14:paraId="2331EBC8" w14:textId="4C3FAA4B" w:rsidR="00463FF2" w:rsidRDefault="0054549F">
      <w:pPr>
        <w:pStyle w:val="Ttulo2"/>
      </w:pPr>
      <w:bookmarkStart w:id="28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28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38867651" w:rsidR="00EE7FD1" w:rsidRPr="00C94F46" w:rsidRDefault="00EE7FD1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29" w:name="_Toc29060418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38867651" w:rsidR="00EE7FD1" w:rsidRPr="00C94F46" w:rsidRDefault="00EE7FD1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30" w:name="_Toc29060418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30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31" w:name="_Toc29060388"/>
      <w:r>
        <w:t>Atores</w:t>
      </w:r>
      <w:bookmarkEnd w:id="3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32" w:name="_Toc29060389"/>
      <w:r>
        <w:lastRenderedPageBreak/>
        <w:t>Descrição dos casos de utilização</w:t>
      </w:r>
      <w:bookmarkEnd w:id="32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33" w:name="_Toc29060390"/>
      <w:r>
        <w:t>[</w:t>
      </w:r>
      <w:r w:rsidR="00321C5F">
        <w:t>Estatísticas de Tráfego</w:t>
      </w:r>
      <w:r>
        <w:t xml:space="preserve"> #1]</w:t>
      </w:r>
      <w:bookmarkEnd w:id="33"/>
    </w:p>
    <w:p w14:paraId="0AC8A4C8" w14:textId="329EFE85" w:rsidR="00DC7F51" w:rsidRDefault="00DC7F51" w:rsidP="00DC7F51">
      <w:pPr>
        <w:pStyle w:val="Legenda"/>
        <w:keepNext/>
      </w:pPr>
      <w:bookmarkStart w:id="34" w:name="_Toc23938950"/>
      <w:r>
        <w:t xml:space="preserve">Tabela </w:t>
      </w:r>
      <w:fldSimple w:instr=" SEQ Tabela \* ARABIC ">
        <w:r w:rsidR="00886277">
          <w:rPr>
            <w:noProof/>
          </w:rPr>
          <w:t>2</w:t>
        </w:r>
      </w:fldSimple>
      <w:r>
        <w:t xml:space="preserve"> - Caso de Utilização #1</w:t>
      </w:r>
      <w:r w:rsidR="00FC4866">
        <w:t xml:space="preserve"> – Estatísticas de Tráfego</w:t>
      </w:r>
      <w:bookmarkEnd w:id="34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E7FD1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05AF0E4" w:rsidR="00EE7FD1" w:rsidRPr="006D22BA" w:rsidRDefault="00EE7FD1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35" w:name="_Toc29060419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05AF0E4" w:rsidR="00EE7FD1" w:rsidRPr="006D22BA" w:rsidRDefault="00EE7FD1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36" w:name="_Toc29060419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36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37" w:name="_Toc29060391"/>
      <w:r>
        <w:lastRenderedPageBreak/>
        <w:t>[Configuração Sistema #</w:t>
      </w:r>
      <w:r w:rsidR="008005C3">
        <w:t>2</w:t>
      </w:r>
      <w:r>
        <w:t>]</w:t>
      </w:r>
      <w:bookmarkEnd w:id="37"/>
    </w:p>
    <w:p w14:paraId="1545B02F" w14:textId="385C3B13" w:rsidR="001F52F3" w:rsidRDefault="001F52F3" w:rsidP="001F52F3">
      <w:pPr>
        <w:pStyle w:val="Legenda"/>
        <w:keepNext/>
      </w:pPr>
      <w:bookmarkStart w:id="38" w:name="_Toc23938951"/>
      <w:r>
        <w:t xml:space="preserve">Tabela </w:t>
      </w:r>
      <w:fldSimple w:instr=" SEQ Tabela \* ARABIC ">
        <w:r w:rsidR="00886277">
          <w:rPr>
            <w:noProof/>
          </w:rPr>
          <w:t>3</w:t>
        </w:r>
      </w:fldSimple>
      <w:r>
        <w:t xml:space="preserve"> - Caso de Utilização #2 - Configuração Sistema</w:t>
      </w:r>
      <w:bookmarkEnd w:id="38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E7FD1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F5A0423" w:rsidR="00EE7FD1" w:rsidRPr="001F52F3" w:rsidRDefault="00EE7FD1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39" w:name="_Toc29060420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  <w:r>
                                <w:t xml:space="preserve"> - Diagrama de Atividades Configuração Sistema</w:t>
                              </w:r>
                              <w:bookmarkEnd w:id="39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F5A0423" w:rsidR="00EE7FD1" w:rsidRPr="001F52F3" w:rsidRDefault="00EE7FD1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40" w:name="_Toc29060420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4</w:t>
                          </w:r>
                        </w:fldSimple>
                        <w:r>
                          <w:t xml:space="preserve"> - Diagrama de Atividades Configuração Sistema</w:t>
                        </w:r>
                        <w:bookmarkEnd w:id="40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41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41"/>
    </w:p>
    <w:p w14:paraId="3353803E" w14:textId="4F84091E" w:rsidR="00886277" w:rsidRDefault="00886277" w:rsidP="00886277">
      <w:pPr>
        <w:pStyle w:val="Legenda"/>
        <w:keepNext/>
      </w:pPr>
      <w:bookmarkStart w:id="42" w:name="_Toc23938952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 xml:space="preserve"> - Caso de Utilização #3 - Consultar Informações do Tráfego</w:t>
      </w:r>
      <w:bookmarkEnd w:id="4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E7FD1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43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43"/>
    </w:p>
    <w:p w14:paraId="243291F5" w14:textId="5DE4DF8C" w:rsidR="00886277" w:rsidRDefault="00886277" w:rsidP="00886277">
      <w:pPr>
        <w:pStyle w:val="Legenda"/>
        <w:keepNext/>
      </w:pPr>
      <w:bookmarkStart w:id="44" w:name="_Toc23938953"/>
      <w:r>
        <w:t xml:space="preserve">Tabela </w:t>
      </w:r>
      <w:fldSimple w:instr=" SEQ Tabela \* ARABIC ">
        <w:r>
          <w:rPr>
            <w:noProof/>
          </w:rPr>
          <w:t>5</w:t>
        </w:r>
      </w:fldSimple>
      <w:r>
        <w:t xml:space="preserve"> - Caso de Utilização #4 - Autenticação</w:t>
      </w:r>
      <w:bookmarkEnd w:id="44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E7FD1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45" w:name="_Toc29060394"/>
      <w:r>
        <w:lastRenderedPageBreak/>
        <w:t>Cobertura de requisitos</w:t>
      </w:r>
      <w:bookmarkEnd w:id="45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46" w:name="_Toc29060395"/>
      <w:r>
        <w:lastRenderedPageBreak/>
        <w:t>Diagrama de Classes</w:t>
      </w:r>
      <w:bookmarkEnd w:id="46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2B64AC5E" w:rsidR="00EE7FD1" w:rsidRPr="00263A35" w:rsidRDefault="00EE7FD1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47" w:name="_Toc29060421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5</w:t>
                                </w:r>
                              </w:fldSimple>
                              <w:r>
                                <w:t xml:space="preserve"> - Diagrama de Classes</w:t>
                              </w:r>
                              <w:bookmarkEnd w:id="4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2B64AC5E" w:rsidR="00EE7FD1" w:rsidRPr="00263A35" w:rsidRDefault="00EE7FD1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48" w:name="_Toc29060421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5</w:t>
                          </w:r>
                        </w:fldSimple>
                        <w:r>
                          <w:t xml:space="preserve"> - Diagrama de Classes</w:t>
                        </w:r>
                        <w:bookmarkEnd w:id="48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 xml:space="preserve">Algumas destas classes seriam apenas classes de dados, ou seja, seriam implementadas na base de dados, mas não tinham necessariamente de ser criadas como classes </w:t>
      </w:r>
      <w:proofErr w:type="spellStart"/>
      <w:r w:rsidR="00DD4D85">
        <w:t>netbeans</w:t>
      </w:r>
      <w:proofErr w:type="spellEnd"/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49" w:name="_Toc29060396"/>
      <w:r>
        <w:lastRenderedPageBreak/>
        <w:t>Diagrama de Entidades</w:t>
      </w:r>
      <w:bookmarkEnd w:id="49"/>
    </w:p>
    <w:p w14:paraId="4F49A1ED" w14:textId="1356FF03" w:rsidR="001C0D9D" w:rsidRDefault="001C0D9D" w:rsidP="001A6731">
      <w:pPr>
        <w:ind w:firstLine="720"/>
      </w:pPr>
      <w:r>
        <w:t>A partir do diagrama de classes foi criado o diagrama de entidades, para a implementação da base de dados da aplicação</w:t>
      </w:r>
      <w:r w:rsidR="001A6731">
        <w:t xml:space="preserve"> (figura 6)</w:t>
      </w:r>
      <w:r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0B81CA2B" w:rsidR="00C0597B" w:rsidRDefault="00EE7FD1" w:rsidP="00096B6B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02A721F3">
                <wp:simplePos x="0" y="0"/>
                <wp:positionH relativeFrom="column">
                  <wp:posOffset>-213217</wp:posOffset>
                </wp:positionH>
                <wp:positionV relativeFrom="paragraph">
                  <wp:posOffset>268519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7376BF7C" w:rsidR="00EE7FD1" w:rsidRPr="00D5561A" w:rsidRDefault="00EE7FD1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50" w:name="_Toc29060422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6</w:t>
                                </w:r>
                              </w:fldSimple>
                              <w:r>
                                <w:t xml:space="preserve"> - Diagrama de entidades</w:t>
                              </w:r>
                              <w:bookmarkEnd w:id="5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-16.8pt;margin-top:21.1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7376BF7C" w:rsidR="00EE7FD1" w:rsidRPr="00D5561A" w:rsidRDefault="00EE7FD1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51" w:name="_Toc29060422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6</w:t>
                          </w:r>
                        </w:fldSimple>
                        <w:r>
                          <w:t xml:space="preserve"> - Diagrama de entidades</w:t>
                        </w:r>
                        <w:bookmarkEnd w:id="51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70429D01" w14:textId="02CF3A0D" w:rsidR="001A6731" w:rsidRDefault="001A6731" w:rsidP="001A6731">
      <w:pPr>
        <w:pStyle w:val="Ttulo1"/>
        <w:spacing w:before="0"/>
      </w:pPr>
      <w:bookmarkStart w:id="52" w:name="_Toc29060397"/>
      <w:r>
        <w:lastRenderedPageBreak/>
        <w:t>Implementação da Base de Dados</w:t>
      </w:r>
      <w:bookmarkEnd w:id="52"/>
    </w:p>
    <w:p w14:paraId="62F2AAC9" w14:textId="3BC4661B" w:rsidR="004758C9" w:rsidRPr="004758C9" w:rsidRDefault="004758C9" w:rsidP="004758C9">
      <w:proofErr w:type="spellStart"/>
      <w:r>
        <w:t>kjskdjsk</w:t>
      </w:r>
      <w:proofErr w:type="spellEnd"/>
    </w:p>
    <w:p w14:paraId="1AE2A146" w14:textId="464E7C19" w:rsidR="001A6731" w:rsidRDefault="004758C9" w:rsidP="001A6731">
      <w:pPr>
        <w:pStyle w:val="Ttulo2"/>
      </w:pPr>
      <w:bookmarkStart w:id="53" w:name="_Toc29060398"/>
      <w:r>
        <w:t>Criação das tabelas</w:t>
      </w:r>
      <w:bookmarkEnd w:id="53"/>
    </w:p>
    <w:p w14:paraId="39B52C86" w14:textId="5B12AE42" w:rsidR="004758C9" w:rsidRDefault="004758C9" w:rsidP="004758C9">
      <w:pPr>
        <w:pStyle w:val="Ttulo2"/>
      </w:pPr>
      <w:bookmarkStart w:id="54" w:name="_Toc29060399"/>
      <w:r>
        <w:t xml:space="preserve">Criação das </w:t>
      </w:r>
      <w:proofErr w:type="spellStart"/>
      <w:r>
        <w:t>views</w:t>
      </w:r>
      <w:bookmarkEnd w:id="54"/>
      <w:proofErr w:type="spellEnd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55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55"/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56" w:name="_Toc29060401"/>
      <w:r>
        <w:lastRenderedPageBreak/>
        <w:t>Principais Métodos a Implementar</w:t>
      </w:r>
      <w:bookmarkEnd w:id="56"/>
      <w:r>
        <w:t xml:space="preserve"> </w:t>
      </w:r>
    </w:p>
    <w:p w14:paraId="1E6D20CE" w14:textId="2A34A3EC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sendEstatisticas</w:t>
      </w:r>
      <w:proofErr w:type="spellEnd"/>
      <w:r>
        <w:t>(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 xml:space="preserve">Tem de mostrar os dados do radar, mostrar  </w:t>
      </w:r>
      <w:proofErr w:type="spellStart"/>
      <w:r>
        <w:t>mostrar</w:t>
      </w:r>
      <w:proofErr w:type="spellEnd"/>
      <w:r>
        <w:t xml:space="preserve">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 e não recebe uma conexão </w:t>
      </w:r>
      <w:proofErr w:type="spellStart"/>
      <w:r>
        <w:t>socket</w:t>
      </w:r>
      <w:proofErr w:type="spellEnd"/>
      <w:r>
        <w:t xml:space="preserve">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autenticarUser</w:t>
      </w:r>
      <w:proofErr w:type="spellEnd"/>
      <w:r w:rsidRPr="00950FC3">
        <w:rPr>
          <w:lang w:val="en-US"/>
        </w:rPr>
        <w:t>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, vai verificar se existe na </w:t>
      </w:r>
      <w:proofErr w:type="spellStart"/>
      <w:r>
        <w:t>bd</w:t>
      </w:r>
      <w:proofErr w:type="spellEnd"/>
      <w:r>
        <w:t xml:space="preserve">. </w:t>
      </w:r>
    </w:p>
    <w:p w14:paraId="1157CBC4" w14:textId="7486DD44" w:rsidR="00950FC3" w:rsidRDefault="00950FC3" w:rsidP="00950FC3">
      <w:r>
        <w:tab/>
        <w:t xml:space="preserve">Se existir e coincidir retorna </w:t>
      </w:r>
      <w:proofErr w:type="spellStart"/>
      <w:r>
        <w:t>true</w:t>
      </w:r>
      <w:proofErr w:type="spellEnd"/>
      <w:r>
        <w:t>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checkAdmin</w:t>
      </w:r>
      <w:proofErr w:type="spellEnd"/>
      <w:r w:rsidRPr="00950FC3">
        <w:rPr>
          <w:lang w:val="en-US"/>
        </w:rPr>
        <w:t xml:space="preserve">(String user, String </w:t>
      </w:r>
      <w:proofErr w:type="spellStart"/>
      <w:r w:rsidRPr="00950FC3">
        <w:rPr>
          <w:lang w:val="en-US"/>
        </w:rPr>
        <w:t>tipo</w:t>
      </w:r>
      <w:proofErr w:type="spellEnd"/>
      <w:r w:rsidRPr="00950FC3">
        <w:rPr>
          <w:lang w:val="en-US"/>
        </w:rPr>
        <w:t>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 xml:space="preserve">Este método recebe o </w:t>
      </w:r>
      <w:proofErr w:type="spellStart"/>
      <w:r>
        <w:t>user</w:t>
      </w:r>
      <w:proofErr w:type="spellEnd"/>
      <w:r>
        <w:t xml:space="preserve"> e o tipo de entidade, e vai verificar se é um administrador ou não.</w:t>
      </w:r>
    </w:p>
    <w:p w14:paraId="3FADCA01" w14:textId="687A983F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registarEntidades</w:t>
      </w:r>
      <w:proofErr w:type="spellEnd"/>
      <w:r w:rsidRPr="00950FC3">
        <w:rPr>
          <w:lang w:val="en-US"/>
        </w:rPr>
        <w:t xml:space="preserve">(String </w:t>
      </w:r>
      <w:proofErr w:type="spellStart"/>
      <w:r w:rsidRPr="00950FC3">
        <w:rPr>
          <w:lang w:val="en-US"/>
        </w:rPr>
        <w:t>nome</w:t>
      </w:r>
      <w:proofErr w:type="spellEnd"/>
      <w:r w:rsidRPr="00950FC3">
        <w:rPr>
          <w:lang w:val="en-US"/>
        </w:rPr>
        <w:t>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 xml:space="preserve">Cria uma </w:t>
      </w:r>
      <w:proofErr w:type="spellStart"/>
      <w:r>
        <w:t>pass</w:t>
      </w:r>
      <w:proofErr w:type="spellEnd"/>
      <w:r>
        <w:t xml:space="preserve"> gerada automaticamente.</w:t>
      </w:r>
    </w:p>
    <w:p w14:paraId="3E4B2BD5" w14:textId="6B1AD391" w:rsidR="00950FC3" w:rsidRDefault="00950FC3" w:rsidP="00950FC3">
      <w:r>
        <w:tab/>
        <w:t xml:space="preserve">Coloca o </w:t>
      </w:r>
      <w:proofErr w:type="spellStart"/>
      <w:r>
        <w:t>user</w:t>
      </w:r>
      <w:proofErr w:type="spellEnd"/>
      <w:r>
        <w:t xml:space="preserve"> e a </w:t>
      </w:r>
      <w:proofErr w:type="spellStart"/>
      <w:r>
        <w:t>pass</w:t>
      </w:r>
      <w:proofErr w:type="spellEnd"/>
      <w:r>
        <w:t xml:space="preserve"> na tabela login da Base de Dados e coloca o nome, </w:t>
      </w:r>
      <w:proofErr w:type="spellStart"/>
      <w:r>
        <w:t>user</w:t>
      </w:r>
      <w:proofErr w:type="spellEnd"/>
      <w:r>
        <w:t xml:space="preserve">, mail e tipo na tabela </w:t>
      </w:r>
      <w:proofErr w:type="gramStart"/>
      <w:r>
        <w:t>da entidades</w:t>
      </w:r>
      <w:proofErr w:type="gramEnd"/>
      <w:r>
        <w:t xml:space="preserve"> da BD.</w:t>
      </w:r>
    </w:p>
    <w:p w14:paraId="734D94C3" w14:textId="77777777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</w:t>
      </w:r>
      <w:proofErr w:type="spellStart"/>
      <w:r>
        <w:t>dummy</w:t>
      </w:r>
      <w:proofErr w:type="spellEnd"/>
      <w:r>
        <w:t xml:space="preserve">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exQuery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query</w:t>
      </w:r>
      <w:proofErr w:type="spellEnd"/>
      <w:r>
        <w:t>)</w:t>
      </w:r>
    </w:p>
    <w:p w14:paraId="56BAE388" w14:textId="29CC0574" w:rsidR="00950FC3" w:rsidRDefault="00950FC3" w:rsidP="00950FC3">
      <w:r>
        <w:tab/>
        <w:t xml:space="preserve">Este método recebe uma </w:t>
      </w:r>
      <w:proofErr w:type="spellStart"/>
      <w:r>
        <w:t>string</w:t>
      </w:r>
      <w:proofErr w:type="spellEnd"/>
      <w:r>
        <w:t xml:space="preserve"> que será a </w:t>
      </w:r>
      <w:proofErr w:type="spellStart"/>
      <w:r>
        <w:t>query</w:t>
      </w:r>
      <w:proofErr w:type="spellEnd"/>
      <w:r>
        <w:t>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connect</w:t>
      </w:r>
      <w:proofErr w:type="spellEnd"/>
      <w:r>
        <w:t xml:space="preserve">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 xml:space="preserve">Não tem parâmetros, mas vai retornar </w:t>
      </w:r>
      <w:proofErr w:type="gramStart"/>
      <w:r>
        <w:t>a</w:t>
      </w:r>
      <w:proofErr w:type="gramEnd"/>
      <w:r>
        <w:t xml:space="preserve">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2723F22A" w:rsidR="00950FC3" w:rsidRDefault="00950FC3" w:rsidP="00950FC3">
      <w:pPr>
        <w:pStyle w:val="Ttulo1"/>
        <w:spacing w:before="0"/>
        <w:ind w:left="900" w:hanging="900"/>
      </w:pPr>
      <w:bookmarkStart w:id="57" w:name="_Toc29060402"/>
      <w:r>
        <w:lastRenderedPageBreak/>
        <w:t>Testes Unitários</w:t>
      </w:r>
      <w:bookmarkEnd w:id="57"/>
    </w:p>
    <w:p w14:paraId="69FBCDDC" w14:textId="7DEBFBE6" w:rsidR="001A6731" w:rsidRPr="001A6731" w:rsidRDefault="00950FC3" w:rsidP="00950FC3">
      <w:r>
        <w:tab/>
      </w:r>
    </w:p>
    <w:p w14:paraId="524305CE" w14:textId="7C15558C" w:rsidR="001A6731" w:rsidRDefault="001A6731">
      <w:pPr>
        <w:spacing w:before="0" w:after="0" w:line="240" w:lineRule="auto"/>
        <w:jc w:val="left"/>
      </w:pPr>
      <w:r>
        <w:br w:type="page"/>
      </w:r>
    </w:p>
    <w:p w14:paraId="18D6C763" w14:textId="77777777" w:rsidR="001A6731" w:rsidRDefault="001A6731" w:rsidP="001A6731">
      <w:pPr>
        <w:pStyle w:val="Ttulo1"/>
        <w:spacing w:before="0"/>
      </w:pPr>
      <w:bookmarkStart w:id="58" w:name="_Toc29060403"/>
      <w:r>
        <w:lastRenderedPageBreak/>
        <w:t xml:space="preserve">Implementação da aplicação no </w:t>
      </w:r>
      <w:proofErr w:type="spellStart"/>
      <w:r>
        <w:t>netbeans</w:t>
      </w:r>
      <w:bookmarkEnd w:id="58"/>
      <w:proofErr w:type="spellEnd"/>
    </w:p>
    <w:p w14:paraId="0351BF98" w14:textId="091706CD" w:rsidR="001A6731" w:rsidRDefault="001A6731" w:rsidP="001A6731">
      <w:pPr>
        <w:pStyle w:val="Ttulo2"/>
      </w:pPr>
      <w:bookmarkStart w:id="59" w:name="_Toc29060404"/>
      <w:r>
        <w:t>Aplicação Cliente – Servidor</w:t>
      </w:r>
      <w:bookmarkEnd w:id="59"/>
    </w:p>
    <w:p w14:paraId="536C9FA4" w14:textId="75A7F417" w:rsidR="001A6731" w:rsidRDefault="001A6731" w:rsidP="001A6731">
      <w:pPr>
        <w:pStyle w:val="Ttulo2"/>
      </w:pPr>
      <w:bookmarkStart w:id="60" w:name="_Toc29060405"/>
      <w:r>
        <w:t xml:space="preserve">Conexão </w:t>
      </w:r>
      <w:r w:rsidR="004758C9">
        <w:t>à base de dados – JDBC</w:t>
      </w:r>
      <w:bookmarkEnd w:id="60"/>
    </w:p>
    <w:p w14:paraId="4BC28C70" w14:textId="4306ED72" w:rsidR="004758C9" w:rsidRDefault="004758C9" w:rsidP="004758C9">
      <w:pPr>
        <w:pStyle w:val="Ttulo2"/>
      </w:pPr>
      <w:bookmarkStart w:id="61" w:name="_Toc29060406"/>
      <w:r>
        <w:t>Conexão à base de dados – JDBC</w:t>
      </w:r>
      <w:bookmarkEnd w:id="61"/>
    </w:p>
    <w:p w14:paraId="7BD0027B" w14:textId="3B7B3D7C" w:rsidR="004758C9" w:rsidRPr="004758C9" w:rsidRDefault="004758C9" w:rsidP="004758C9">
      <w:pPr>
        <w:pStyle w:val="Ttulo2"/>
      </w:pPr>
      <w:bookmarkStart w:id="62" w:name="_Toc29060407"/>
      <w:r>
        <w:t xml:space="preserve">Criação interfaces em </w:t>
      </w:r>
      <w:proofErr w:type="spellStart"/>
      <w:r>
        <w:t>JFrame</w:t>
      </w:r>
      <w:bookmarkEnd w:id="62"/>
      <w:proofErr w:type="spellEnd"/>
    </w:p>
    <w:p w14:paraId="01928E7E" w14:textId="0F0002BF" w:rsidR="004758C9" w:rsidRDefault="004758C9" w:rsidP="004758C9">
      <w:pPr>
        <w:pStyle w:val="Ttulo2"/>
      </w:pPr>
      <w:bookmarkStart w:id="63" w:name="_Toc29060408"/>
      <w:r>
        <w:t>Implementação classes e métodos</w:t>
      </w:r>
      <w:bookmarkEnd w:id="63"/>
    </w:p>
    <w:p w14:paraId="6422B193" w14:textId="72936D19" w:rsidR="004758C9" w:rsidRDefault="004758C9" w:rsidP="004758C9">
      <w:pPr>
        <w:pStyle w:val="Ttulo3"/>
      </w:pPr>
      <w:bookmarkStart w:id="64" w:name="_Toc29060409"/>
      <w:r>
        <w:t>Mostrar estatísticas simples</w:t>
      </w:r>
      <w:bookmarkEnd w:id="64"/>
    </w:p>
    <w:p w14:paraId="3F6A0C97" w14:textId="41773261" w:rsidR="004758C9" w:rsidRDefault="004758C9" w:rsidP="004758C9">
      <w:pPr>
        <w:pStyle w:val="Ttulo3"/>
      </w:pPr>
      <w:bookmarkStart w:id="65" w:name="_Toc29060410"/>
      <w:r>
        <w:t>Mostrar histórico</w:t>
      </w:r>
      <w:bookmarkEnd w:id="65"/>
    </w:p>
    <w:p w14:paraId="365DCAA8" w14:textId="107FF2A3" w:rsidR="004758C9" w:rsidRDefault="004758C9" w:rsidP="004758C9">
      <w:pPr>
        <w:pStyle w:val="Ttulo3"/>
      </w:pPr>
      <w:bookmarkStart w:id="66" w:name="_Toc29060411"/>
      <w:r>
        <w:t>Autenticação</w:t>
      </w:r>
      <w:bookmarkEnd w:id="66"/>
    </w:p>
    <w:p w14:paraId="71F9002D" w14:textId="66D1E896" w:rsidR="004758C9" w:rsidRDefault="004758C9" w:rsidP="004758C9">
      <w:pPr>
        <w:pStyle w:val="Ttulo3"/>
      </w:pPr>
      <w:bookmarkStart w:id="67" w:name="_Toc29060412"/>
      <w:r>
        <w:t>Registo de Entidades</w:t>
      </w:r>
      <w:bookmarkEnd w:id="67"/>
    </w:p>
    <w:p w14:paraId="5A9DD63C" w14:textId="7B348025" w:rsidR="001A6731" w:rsidRPr="001A6731" w:rsidRDefault="006A6762" w:rsidP="00110326">
      <w:pPr>
        <w:spacing w:before="0" w:after="0" w:line="240" w:lineRule="auto"/>
        <w:jc w:val="left"/>
      </w:pPr>
      <w:r>
        <w:br w:type="page"/>
      </w:r>
    </w:p>
    <w:p w14:paraId="597FD9E3" w14:textId="4EEBF280" w:rsidR="006A6762" w:rsidRDefault="006A6762">
      <w:pPr>
        <w:spacing w:before="0" w:after="0" w:line="240" w:lineRule="auto"/>
        <w:jc w:val="left"/>
      </w:pPr>
      <w:r>
        <w:lastRenderedPageBreak/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68" w:name="_Toc29060414"/>
      <w:r>
        <w:lastRenderedPageBreak/>
        <w:t>Análise dos Resultados</w:t>
      </w:r>
      <w:bookmarkEnd w:id="68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69" w:name="_Toc29060415"/>
      <w:r>
        <w:lastRenderedPageBreak/>
        <w:t>Reflexão Crítica e Conclusão</w:t>
      </w:r>
      <w:bookmarkEnd w:id="69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 xml:space="preserve">não sendo logo feitos no </w:t>
      </w:r>
      <w:proofErr w:type="spellStart"/>
      <w:r w:rsidRPr="008B7D8D">
        <w:rPr>
          <w:highlight w:val="yellow"/>
        </w:rPr>
        <w:t>JUnit</w:t>
      </w:r>
      <w:proofErr w:type="spellEnd"/>
      <w:r w:rsidRPr="008B7D8D">
        <w:rPr>
          <w:highlight w:val="yellow"/>
        </w:rPr>
        <w:t>, isso só foi feito posteriormente.</w:t>
      </w:r>
      <w:r>
        <w:t xml:space="preserve"> </w:t>
      </w:r>
      <w:r w:rsidR="00950FC3">
        <w:t xml:space="preserve">Definiram-se quais os principais métodos que tinham de ser implementados no </w:t>
      </w:r>
      <w:proofErr w:type="spellStart"/>
      <w:r w:rsidR="00950FC3">
        <w:t>NetBeans</w:t>
      </w:r>
      <w:proofErr w:type="spellEnd"/>
      <w:r w:rsidR="00950FC3">
        <w:t xml:space="preserve">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 xml:space="preserve">ter gerado muitos problemas, o código foi na mesma </w:t>
      </w:r>
      <w:proofErr w:type="spellStart"/>
      <w:r w:rsidR="009B7C3E">
        <w:t>refactorizado</w:t>
      </w:r>
      <w:proofErr w:type="spellEnd"/>
      <w:r w:rsidR="009B7C3E">
        <w:t xml:space="preserve"> várias vezes, pois iam sendo encontrados alguns problemas na criação das tabelas e das </w:t>
      </w:r>
      <w:proofErr w:type="spellStart"/>
      <w:r w:rsidR="009B7C3E">
        <w:t>views</w:t>
      </w:r>
      <w:proofErr w:type="spellEnd"/>
      <w:r w:rsidR="009B7C3E">
        <w:t>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proofErr w:type="spellStart"/>
      <w:r w:rsidR="00950FC3">
        <w:t>N</w:t>
      </w:r>
      <w:r>
        <w:t>et</w:t>
      </w:r>
      <w:r w:rsidR="00950FC3">
        <w:t>B</w:t>
      </w:r>
      <w:r>
        <w:t>eans</w:t>
      </w:r>
      <w:proofErr w:type="spellEnd"/>
      <w:r>
        <w:t xml:space="preserve">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proofErr w:type="spellStart"/>
      <w:r>
        <w:t>dkflklaflkald</w:t>
      </w:r>
      <w:proofErr w:type="spellEnd"/>
    </w:p>
    <w:p w14:paraId="40BC7959" w14:textId="32731356" w:rsidR="009B7C3E" w:rsidRDefault="009B7C3E" w:rsidP="008B7D8D">
      <w:pPr>
        <w:ind w:firstLine="720"/>
      </w:pPr>
      <w:r>
        <w:t xml:space="preserve">Em conclusão, </w:t>
      </w:r>
      <w:proofErr w:type="spellStart"/>
      <w:r>
        <w:t>slakslskla</w:t>
      </w:r>
      <w:proofErr w:type="spellEnd"/>
    </w:p>
    <w:p w14:paraId="7E0ED802" w14:textId="77777777" w:rsidR="00463FF2" w:rsidRDefault="00463FF2" w:rsidP="00EE2A8B">
      <w:pPr>
        <w:pStyle w:val="Ttulo1"/>
        <w:spacing w:before="0"/>
      </w:pPr>
      <w:bookmarkStart w:id="70" w:name="_Toc29060416"/>
      <w:bookmarkEnd w:id="26"/>
      <w:bookmarkEnd w:id="27"/>
      <w:r>
        <w:lastRenderedPageBreak/>
        <w:t>Anexos</w:t>
      </w:r>
      <w:bookmarkEnd w:id="70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03D20" w14:textId="77777777" w:rsidR="00257150" w:rsidRDefault="00257150">
      <w:r>
        <w:separator/>
      </w:r>
    </w:p>
  </w:endnote>
  <w:endnote w:type="continuationSeparator" w:id="0">
    <w:p w14:paraId="38B6CFE6" w14:textId="77777777" w:rsidR="00257150" w:rsidRDefault="00257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EE7FD1" w:rsidRDefault="00EE7FD1">
    <w:pPr>
      <w:pStyle w:val="Rodap"/>
    </w:pPr>
    <w:bookmarkStart w:id="71" w:name="_Hlk29465006"/>
    <w:r>
      <w:t>ESTGA – UA</w:t>
    </w:r>
    <w:bookmarkStart w:id="72" w:name="_Hlk29465309"/>
    <w:r>
      <w:t>/Projeto Temático em Desenvolvimento de Aplicações, 2019</w:t>
    </w:r>
    <w:bookmarkEnd w:id="71"/>
    <w:bookmarkEnd w:id="72"/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EE7FD1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EE7FD1" w:rsidRPr="00463FF2" w:rsidRDefault="00EE7FD1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EE7FD1" w:rsidRPr="00463FF2" w:rsidRDefault="00EE7FD1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EE7FD1" w:rsidRDefault="00EE7FD1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E13E2" w14:textId="77777777" w:rsidR="00257150" w:rsidRDefault="00257150">
      <w:r>
        <w:separator/>
      </w:r>
    </w:p>
  </w:footnote>
  <w:footnote w:type="continuationSeparator" w:id="0">
    <w:p w14:paraId="57CC4190" w14:textId="77777777" w:rsidR="00257150" w:rsidRDefault="00257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EE7FD1" w:rsidRDefault="00EE7FD1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4FAEl2xsAtAAAA"/>
  </w:docVars>
  <w:rsids>
    <w:rsidRoot w:val="006819A1"/>
    <w:rsid w:val="00032BB5"/>
    <w:rsid w:val="00042100"/>
    <w:rsid w:val="00050522"/>
    <w:rsid w:val="000932B9"/>
    <w:rsid w:val="00096949"/>
    <w:rsid w:val="00096B6B"/>
    <w:rsid w:val="000A1417"/>
    <w:rsid w:val="000B598E"/>
    <w:rsid w:val="000E39BA"/>
    <w:rsid w:val="000F5040"/>
    <w:rsid w:val="00101E4A"/>
    <w:rsid w:val="00110326"/>
    <w:rsid w:val="00127673"/>
    <w:rsid w:val="00143114"/>
    <w:rsid w:val="001639BD"/>
    <w:rsid w:val="001759A8"/>
    <w:rsid w:val="001A6731"/>
    <w:rsid w:val="001B0D7D"/>
    <w:rsid w:val="001C004C"/>
    <w:rsid w:val="001C0D9D"/>
    <w:rsid w:val="001D5460"/>
    <w:rsid w:val="001F52F3"/>
    <w:rsid w:val="001F7F5B"/>
    <w:rsid w:val="00202EBC"/>
    <w:rsid w:val="002064E2"/>
    <w:rsid w:val="00221556"/>
    <w:rsid w:val="00224888"/>
    <w:rsid w:val="002335A1"/>
    <w:rsid w:val="00235F0D"/>
    <w:rsid w:val="00257150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16764"/>
    <w:rsid w:val="00442196"/>
    <w:rsid w:val="00463FF2"/>
    <w:rsid w:val="004758C9"/>
    <w:rsid w:val="00481CBC"/>
    <w:rsid w:val="004A7316"/>
    <w:rsid w:val="004F3A20"/>
    <w:rsid w:val="0054549F"/>
    <w:rsid w:val="00546D52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66F1"/>
    <w:rsid w:val="008B7D8D"/>
    <w:rsid w:val="008D178F"/>
    <w:rsid w:val="008D4509"/>
    <w:rsid w:val="009111CA"/>
    <w:rsid w:val="0094345E"/>
    <w:rsid w:val="00950FC3"/>
    <w:rsid w:val="00952124"/>
    <w:rsid w:val="00954996"/>
    <w:rsid w:val="00961333"/>
    <w:rsid w:val="00991DF7"/>
    <w:rsid w:val="009A3734"/>
    <w:rsid w:val="009B7C3E"/>
    <w:rsid w:val="009C0D81"/>
    <w:rsid w:val="009D5826"/>
    <w:rsid w:val="009E3004"/>
    <w:rsid w:val="009E5629"/>
    <w:rsid w:val="00A06B7C"/>
    <w:rsid w:val="00A10A04"/>
    <w:rsid w:val="00A21A0B"/>
    <w:rsid w:val="00A55C2E"/>
    <w:rsid w:val="00A67E0C"/>
    <w:rsid w:val="00A76233"/>
    <w:rsid w:val="00A81F54"/>
    <w:rsid w:val="00AA2010"/>
    <w:rsid w:val="00AA4892"/>
    <w:rsid w:val="00AC079C"/>
    <w:rsid w:val="00AE6718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597B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5951"/>
    <w:rsid w:val="00DA58BA"/>
    <w:rsid w:val="00DB5D81"/>
    <w:rsid w:val="00DB6E18"/>
    <w:rsid w:val="00DC1CD6"/>
    <w:rsid w:val="00DC7F51"/>
    <w:rsid w:val="00DD4D85"/>
    <w:rsid w:val="00DF2950"/>
    <w:rsid w:val="00E0289D"/>
    <w:rsid w:val="00E15DCE"/>
    <w:rsid w:val="00E169C9"/>
    <w:rsid w:val="00E2316A"/>
    <w:rsid w:val="00E25893"/>
    <w:rsid w:val="00EC4CBB"/>
    <w:rsid w:val="00EE2A8B"/>
    <w:rsid w:val="00EE7FD1"/>
    <w:rsid w:val="00F0025D"/>
    <w:rsid w:val="00F1436A"/>
    <w:rsid w:val="00F14D3D"/>
    <w:rsid w:val="00F65286"/>
    <w:rsid w:val="00F66464"/>
    <w:rsid w:val="00F670FF"/>
    <w:rsid w:val="00F76512"/>
    <w:rsid w:val="00F82950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D4B03-279E-4FEA-B22B-3EB46A7F57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3</TotalTime>
  <Pages>30</Pages>
  <Words>4057</Words>
  <Characters>21910</Characters>
  <Application>Microsoft Office Word</Application>
  <DocSecurity>0</DocSecurity>
  <Lines>182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5916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21</cp:revision>
  <cp:lastPrinted>2004-11-03T17:41:00Z</cp:lastPrinted>
  <dcterms:created xsi:type="dcterms:W3CDTF">2019-11-01T21:33:00Z</dcterms:created>
  <dcterms:modified xsi:type="dcterms:W3CDTF">2020-01-0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